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36AA8" w14:textId="77777777" w:rsidR="00E46670" w:rsidRDefault="00E46670"/>
    <w:tbl>
      <w:tblPr>
        <w:tblW w:w="10253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440"/>
        <w:gridCol w:w="7013"/>
      </w:tblGrid>
      <w:tr w:rsidR="003D37C3" w:rsidRPr="00671E37" w14:paraId="72EFF2CB" w14:textId="77777777" w:rsidTr="003D37C3">
        <w:trPr>
          <w:trHeight w:val="30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0FA3D9" w14:textId="77777777" w:rsidR="003D37C3" w:rsidRPr="00671E37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671E37">
              <w:rPr>
                <w:rFonts w:ascii="Times New Roman" w:hAnsi="Times New Roman"/>
                <w:b/>
                <w:bCs/>
                <w:color w:val="000000"/>
              </w:rPr>
              <w:t>In the relationship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0D7633" w14:textId="77777777" w:rsidR="003D37C3" w:rsidRPr="00671E37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</w:rPr>
            </w:pPr>
            <w:r w:rsidRPr="00671E37">
              <w:rPr>
                <w:rFonts w:ascii="Times New Roman" w:hAnsi="Times New Roman"/>
                <w:b/>
                <w:bCs/>
                <w:color w:val="000000"/>
              </w:rPr>
              <w:t>After you separated/</w:t>
            </w:r>
          </w:p>
          <w:p w14:paraId="3B7C6F79" w14:textId="77777777" w:rsidR="003D37C3" w:rsidRPr="00671E37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671E37">
              <w:rPr>
                <w:rFonts w:ascii="Times New Roman" w:hAnsi="Times New Roman"/>
                <w:b/>
                <w:bCs/>
                <w:color w:val="000000"/>
              </w:rPr>
              <w:t>divorced</w:t>
            </w:r>
          </w:p>
        </w:tc>
        <w:tc>
          <w:tcPr>
            <w:tcW w:w="7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D52D8" w14:textId="77777777" w:rsidR="003D37C3" w:rsidRPr="00671E37" w:rsidRDefault="003D37C3" w:rsidP="00E450A6">
            <w:pPr>
              <w:spacing w:after="0" w:line="240" w:lineRule="auto"/>
              <w:rPr>
                <w:rFonts w:ascii="Times New Roman" w:hAnsi="Times New Roman"/>
              </w:rPr>
            </w:pPr>
            <w:r w:rsidRPr="00671E37">
              <w:rPr>
                <w:rFonts w:ascii="Times New Roman" w:hAnsi="Times New Roman"/>
                <w:b/>
                <w:bCs/>
                <w:color w:val="000000"/>
              </w:rPr>
              <w:t>Spiritual Abuse</w:t>
            </w:r>
          </w:p>
        </w:tc>
      </w:tr>
      <w:tr w:rsidR="003D37C3" w:rsidRPr="003D37C3" w14:paraId="72CF1E92" w14:textId="77777777" w:rsidTr="003D37C3">
        <w:trPr>
          <w:trHeight w:val="30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A425D23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EFC109B" w14:textId="77777777" w:rsidR="003D37C3" w:rsidRPr="003D37C3" w:rsidRDefault="003D37C3" w:rsidP="00E450A6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</w:rPr>
            </w:pPr>
            <w:r w:rsidRPr="003D37C3">
              <w:rPr>
                <w:rFonts w:ascii="Times New Roman" w:hAnsi="Times New Roman" w:cs="Times New Roman"/>
                <w:color w:val="000000"/>
              </w:rPr>
              <w:t>1 2 3 4 5 6 7</w:t>
            </w:r>
          </w:p>
        </w:tc>
        <w:tc>
          <w:tcPr>
            <w:tcW w:w="70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16051F" w14:textId="77777777" w:rsidR="003D37C3" w:rsidRPr="003D37C3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1. Your ex 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used your religious or spiritual beliefs to manipulate and control you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  <w:tr w:rsidR="003D37C3" w:rsidRPr="003D37C3" w14:paraId="16097CE9" w14:textId="77777777" w:rsidTr="003D37C3">
        <w:trPr>
          <w:trHeight w:val="300"/>
        </w:trPr>
        <w:tc>
          <w:tcPr>
            <w:tcW w:w="1800" w:type="dxa"/>
            <w:shd w:val="clear" w:color="auto" w:fill="auto"/>
            <w:noWrap/>
            <w:hideMark/>
          </w:tcPr>
          <w:p w14:paraId="0ED4BC9B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125439A3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shd w:val="clear" w:color="auto" w:fill="auto"/>
            <w:hideMark/>
          </w:tcPr>
          <w:p w14:paraId="4433E5F3" w14:textId="344349B0" w:rsidR="003D37C3" w:rsidRPr="003D37C3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2. Your ex 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ridiculed your religious or spiritual beliefs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 xml:space="preserve">5 </w:t>
            </w:r>
          </w:p>
        </w:tc>
      </w:tr>
      <w:tr w:rsidR="003D37C3" w:rsidRPr="003D37C3" w14:paraId="20437C91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509C420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62B5AC0E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968A45" w14:textId="77777777" w:rsidR="003D37C3" w:rsidRPr="003D37C3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3. Your ex 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prevented you from practicing your religious or spiritual beliefs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  <w:tr w:rsidR="003D37C3" w:rsidRPr="003D37C3" w14:paraId="07466779" w14:textId="77777777" w:rsidTr="003D37C3">
        <w:trPr>
          <w:trHeight w:val="300"/>
        </w:trPr>
        <w:tc>
          <w:tcPr>
            <w:tcW w:w="1800" w:type="dxa"/>
            <w:shd w:val="clear" w:color="auto" w:fill="auto"/>
            <w:noWrap/>
            <w:hideMark/>
          </w:tcPr>
          <w:p w14:paraId="580E981F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42EEC81C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shd w:val="clear" w:color="auto" w:fill="auto"/>
            <w:hideMark/>
          </w:tcPr>
          <w:p w14:paraId="5D7FB4C2" w14:textId="49A04549" w:rsidR="003D37C3" w:rsidRPr="003D37C3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4. Your ex 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forced your children to be reared in a faith that you did not agree to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  <w:tr w:rsidR="003D37C3" w:rsidRPr="003D37C3" w14:paraId="25D06CD9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32FC3D23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1C239B1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2BE3D6" w14:textId="77777777" w:rsidR="003D37C3" w:rsidRPr="003D37C3" w:rsidRDefault="003D37C3" w:rsidP="00E450A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5. Your ex 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kept the children from attending any religious/spiritual groups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  <w:tr w:rsidR="003D37C3" w:rsidRPr="003D37C3" w14:paraId="7851FEE4" w14:textId="77777777" w:rsidTr="003D37C3">
        <w:trPr>
          <w:trHeight w:val="300"/>
        </w:trPr>
        <w:tc>
          <w:tcPr>
            <w:tcW w:w="1800" w:type="dxa"/>
            <w:shd w:val="clear" w:color="auto" w:fill="auto"/>
            <w:noWrap/>
            <w:hideMark/>
          </w:tcPr>
          <w:p w14:paraId="47EC8E15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9139FE2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shd w:val="clear" w:color="auto" w:fill="auto"/>
            <w:hideMark/>
          </w:tcPr>
          <w:p w14:paraId="60E97C4A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. Your ex</w:t>
            </w:r>
            <w:r w:rsidRPr="003D37C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3D37C3">
              <w:rPr>
                <w:rFonts w:ascii="Times New Roman" w:hAnsi="Times New Roman"/>
                <w:color w:val="222A35"/>
                <w:sz w:val="24"/>
                <w:szCs w:val="24"/>
              </w:rPr>
              <w:t>undermined relationships with people connected to your religious/ spiritual community.</w:t>
            </w:r>
            <w:r w:rsidRPr="003D37C3">
              <w:rPr>
                <w:rFonts w:ascii="Times New Roman" w:hAnsi="Times New Roman"/>
                <w:color w:val="222A35"/>
                <w:sz w:val="24"/>
                <w:szCs w:val="24"/>
                <w:vertAlign w:val="superscript"/>
              </w:rPr>
              <w:t>5</w:t>
            </w:r>
          </w:p>
        </w:tc>
      </w:tr>
      <w:tr w:rsidR="003D37C3" w:rsidRPr="003D37C3" w14:paraId="5213C045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CAC7320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EC98E07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5AA90B" w14:textId="248EDBBC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7. Your ex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id not allow you to attend religious/spiritual activities outside attendance at organized services where you are limited to group prayer/participation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  <w:tr w:rsidR="003D37C3" w:rsidRPr="003D37C3" w14:paraId="16C9AF57" w14:textId="77777777" w:rsidTr="003D37C3">
        <w:trPr>
          <w:trHeight w:val="300"/>
        </w:trPr>
        <w:tc>
          <w:tcPr>
            <w:tcW w:w="1800" w:type="dxa"/>
            <w:shd w:val="clear" w:color="auto" w:fill="auto"/>
            <w:noWrap/>
            <w:hideMark/>
          </w:tcPr>
          <w:p w14:paraId="5AC3F686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2AD55C41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shd w:val="clear" w:color="auto" w:fill="auto"/>
            <w:hideMark/>
          </w:tcPr>
          <w:p w14:paraId="564100D4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8. Your ex cited scripture to justify abusive, dominating, or oppressive behavior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  <w:tr w:rsidR="003D37C3" w:rsidRPr="003D37C3" w14:paraId="5CF231AB" w14:textId="77777777" w:rsidTr="003D37C3">
        <w:trPr>
          <w:trHeight w:val="251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52586CC7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551F5C5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4E5A7C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9. Your ex forced you to violate your religious beliefs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  <w:tr w:rsidR="003D37C3" w:rsidRPr="003D37C3" w14:paraId="0FD8EFAE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8592B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319D9E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86573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10. Your ex denied you the freedom to practice the religion of your choice. 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 xml:space="preserve">51 </w:t>
            </w:r>
          </w:p>
        </w:tc>
      </w:tr>
      <w:tr w:rsidR="003D37C3" w:rsidRPr="003D37C3" w14:paraId="6E915E1A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06FA647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64AB0E2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0A5B2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1. Your ex made oppressive demands based on his interpretation of scriptures or other religious teachings (e.g., “the scriptures say that you need to obey me because you are my wife”)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  <w:tr w:rsidR="003D37C3" w:rsidRPr="003D37C3" w14:paraId="5C14FDD0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D3ED60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46654D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90440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2. Your ex instilled religious guilt in you for not doing what he wanted you to do (e.g., “How can you call yourself religious if you don’t forgive me?”)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  <w:tr w:rsidR="003D37C3" w:rsidRPr="003D37C3" w14:paraId="1745373F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2C5A0A5A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154BE6DB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E40FF7" w14:textId="17908973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3. Your ex’s sense of marital entitlement causes him to justify his sexual demands, including forced sex (i.e., marital rape)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  <w:tr w:rsidR="003D37C3" w:rsidRPr="003D37C3" w14:paraId="4E39792C" w14:textId="77777777" w:rsidTr="003D37C3">
        <w:trPr>
          <w:trHeight w:val="300"/>
        </w:trPr>
        <w:tc>
          <w:tcPr>
            <w:tcW w:w="1800" w:type="dxa"/>
            <w:shd w:val="clear" w:color="auto" w:fill="auto"/>
            <w:noWrap/>
            <w:hideMark/>
          </w:tcPr>
          <w:p w14:paraId="55652E6C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25B2CA77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shd w:val="clear" w:color="auto" w:fill="auto"/>
            <w:hideMark/>
          </w:tcPr>
          <w:p w14:paraId="570DF9EA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4. Your ex involved or forced your children to witness ritual abuse (e.g., sacrificing pets)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  <w:tr w:rsidR="003D37C3" w:rsidRPr="003D37C3" w14:paraId="12B838BB" w14:textId="77777777" w:rsidTr="003D37C3">
        <w:trPr>
          <w:trHeight w:val="300"/>
        </w:trPr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0DEA6DCC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noWrap/>
            <w:hideMark/>
          </w:tcPr>
          <w:p w14:paraId="7582D24B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6CA8760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5. Your ex shamed or belittled your religious practices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 xml:space="preserve">51  </w:t>
            </w:r>
          </w:p>
        </w:tc>
      </w:tr>
      <w:tr w:rsidR="003D37C3" w:rsidRPr="003D37C3" w14:paraId="5A593A4D" w14:textId="77777777" w:rsidTr="003D37C3">
        <w:trPr>
          <w:trHeight w:val="300"/>
        </w:trPr>
        <w:tc>
          <w:tcPr>
            <w:tcW w:w="1800" w:type="dxa"/>
            <w:shd w:val="clear" w:color="auto" w:fill="auto"/>
            <w:noWrap/>
            <w:hideMark/>
          </w:tcPr>
          <w:p w14:paraId="40652305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02FD3C6E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 2 3 4 5 6 7</w:t>
            </w:r>
          </w:p>
        </w:tc>
        <w:tc>
          <w:tcPr>
            <w:tcW w:w="7013" w:type="dxa"/>
            <w:shd w:val="clear" w:color="auto" w:fill="auto"/>
            <w:hideMark/>
          </w:tcPr>
          <w:p w14:paraId="4803F19F" w14:textId="77777777" w:rsidR="003D37C3" w:rsidRPr="003D37C3" w:rsidRDefault="003D37C3" w:rsidP="00E450A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3D37C3">
              <w:rPr>
                <w:rFonts w:ascii="Times New Roman" w:hAnsi="Times New Roman"/>
                <w:color w:val="000000"/>
                <w:sz w:val="24"/>
                <w:szCs w:val="24"/>
              </w:rPr>
              <w:t>16. Your ex manipulated others in your religious communities to control and ostracize you.</w:t>
            </w:r>
            <w:r w:rsidRPr="003D37C3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1</w:t>
            </w:r>
          </w:p>
        </w:tc>
      </w:tr>
    </w:tbl>
    <w:p w14:paraId="2C1E8F24" w14:textId="77777777" w:rsidR="00E50A68" w:rsidRDefault="00E50A68"/>
    <w:p w14:paraId="55A8F569" w14:textId="77777777" w:rsidR="00716450" w:rsidRPr="00716450" w:rsidRDefault="00716450" w:rsidP="00716450"/>
    <w:p w14:paraId="7D3BE7B5" w14:textId="77777777" w:rsidR="00716450" w:rsidRDefault="00716450" w:rsidP="00716450"/>
    <w:p w14:paraId="50A7F0B8" w14:textId="0FFBFD45" w:rsidR="00716450" w:rsidRPr="00716450" w:rsidRDefault="009913D0" w:rsidP="009913D0">
      <w:pPr>
        <w:tabs>
          <w:tab w:val="left" w:pos="3557"/>
        </w:tabs>
        <w:ind w:firstLine="720"/>
      </w:pPr>
      <w:r>
        <w:tab/>
      </w:r>
    </w:p>
    <w:sectPr w:rsidR="00716450" w:rsidRPr="00716450" w:rsidSect="00503A4F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E4AF6" w14:textId="77777777" w:rsidR="00503A4F" w:rsidRDefault="00503A4F" w:rsidP="00DA3C1E">
      <w:pPr>
        <w:spacing w:after="0" w:line="240" w:lineRule="auto"/>
      </w:pPr>
      <w:r>
        <w:separator/>
      </w:r>
    </w:p>
  </w:endnote>
  <w:endnote w:type="continuationSeparator" w:id="0">
    <w:p w14:paraId="5E62982F" w14:textId="77777777" w:rsidR="00503A4F" w:rsidRDefault="00503A4F" w:rsidP="00DA3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85F27" w14:textId="512FFCC2" w:rsidR="00D91E36" w:rsidRDefault="00D91E36" w:rsidP="009913D0">
    <w:pPr>
      <w:pStyle w:val="Footer"/>
      <w:rPr>
        <w:rStyle w:val="Hyperlink"/>
        <w:sz w:val="16"/>
        <w:szCs w:val="16"/>
      </w:rPr>
    </w:pPr>
    <w:r w:rsidRPr="00FA24D0">
      <w:rPr>
        <w:sz w:val="16"/>
        <w:szCs w:val="16"/>
      </w:rPr>
      <w:t>© 2013</w:t>
    </w:r>
    <w:r w:rsidR="00716450">
      <w:rPr>
        <w:sz w:val="16"/>
        <w:szCs w:val="16"/>
      </w:rPr>
      <w:t>-2024</w:t>
    </w:r>
    <w:r w:rsidRPr="00FA24D0">
      <w:rPr>
        <w:sz w:val="16"/>
        <w:szCs w:val="16"/>
      </w:rPr>
      <w:t xml:space="preserve"> Wingfield House </w:t>
    </w:r>
    <w:proofErr w:type="gramStart"/>
    <w:r w:rsidRPr="00FA24D0">
      <w:rPr>
        <w:sz w:val="16"/>
        <w:szCs w:val="16"/>
      </w:rPr>
      <w:t>Of</w:t>
    </w:r>
    <w:proofErr w:type="gramEnd"/>
    <w:r w:rsidRPr="00FA24D0">
      <w:rPr>
        <w:sz w:val="16"/>
        <w:szCs w:val="16"/>
      </w:rPr>
      <w:t xml:space="preserve"> Peace Publications        All Rights Reserved Worldwide   </w:t>
    </w:r>
    <w:hyperlink r:id="rId1" w:history="1">
      <w:r w:rsidR="005F40F3" w:rsidRPr="00796A5E">
        <w:rPr>
          <w:rStyle w:val="Hyperlink"/>
          <w:sz w:val="16"/>
          <w:szCs w:val="16"/>
        </w:rPr>
        <w:t>https://HouseOfPeacePubs.com</w:t>
      </w:r>
    </w:hyperlink>
  </w:p>
  <w:p w14:paraId="62D2448F" w14:textId="5A36A62E" w:rsidR="009913D0" w:rsidRDefault="009913D0" w:rsidP="009913D0">
    <w:pPr>
      <w:pStyle w:val="Footer"/>
    </w:pPr>
    <w:r>
      <w:rPr>
        <w:sz w:val="16"/>
        <w:szCs w:val="16"/>
      </w:rPr>
      <w:t xml:space="preserve">Excerpted from “Eyes Wide Open: Help! </w:t>
    </w:r>
    <w:r>
      <w:rPr>
        <w:i/>
        <w:iCs/>
        <w:sz w:val="16"/>
        <w:szCs w:val="16"/>
      </w:rPr>
      <w:t>with</w:t>
    </w:r>
    <w:r>
      <w:rPr>
        <w:sz w:val="16"/>
        <w:szCs w:val="16"/>
      </w:rPr>
      <w:t xml:space="preserve"> Control Freak Co-Parents”</w:t>
    </w:r>
    <w:bookmarkStart w:id="0" w:name="_Hlk126588540"/>
    <w:r>
      <w:rPr>
        <w:sz w:val="16"/>
        <w:szCs w:val="16"/>
      </w:rPr>
      <w:t xml:space="preserve"> </w:t>
    </w:r>
    <w:hyperlink r:id="rId2" w:history="1">
      <w:r w:rsidRPr="00634F91">
        <w:rPr>
          <w:rStyle w:val="Hyperlink"/>
          <w:sz w:val="16"/>
          <w:szCs w:val="16"/>
        </w:rPr>
        <w:t>https://tinyurl.com/37wb53z4</w:t>
      </w:r>
    </w:hyperlink>
    <w:bookmarkEnd w:id="0"/>
  </w:p>
  <w:sdt>
    <w:sdtPr>
      <w:id w:val="2035677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4723D9" w14:textId="77777777" w:rsidR="00D91E36" w:rsidRDefault="00D91E3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78F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371D04" w14:textId="77777777" w:rsidR="00DA3C1E" w:rsidRDefault="00DA3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02B58" w14:textId="77777777" w:rsidR="00503A4F" w:rsidRDefault="00503A4F" w:rsidP="00DA3C1E">
      <w:pPr>
        <w:spacing w:after="0" w:line="240" w:lineRule="auto"/>
      </w:pPr>
      <w:r>
        <w:separator/>
      </w:r>
    </w:p>
  </w:footnote>
  <w:footnote w:type="continuationSeparator" w:id="0">
    <w:p w14:paraId="3B82AC10" w14:textId="77777777" w:rsidR="00503A4F" w:rsidRDefault="00503A4F" w:rsidP="00DA3C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553ED" w14:textId="77777777" w:rsidR="00DA3C1E" w:rsidRDefault="00DA3C1E" w:rsidP="00DA3C1E">
    <w:r>
      <w:t>Spiritual Abuse Coercive Control Tactics</w:t>
    </w:r>
  </w:p>
  <w:p w14:paraId="4441913A" w14:textId="77777777" w:rsidR="00DA3C1E" w:rsidRPr="00AF58F7" w:rsidRDefault="00AF58F7" w:rsidP="00AF58F7">
    <w:pPr>
      <w:rPr>
        <w:sz w:val="18"/>
        <w:szCs w:val="18"/>
      </w:rPr>
    </w:pPr>
    <w:r w:rsidRPr="00E95578">
      <w:rPr>
        <w:sz w:val="18"/>
        <w:szCs w:val="18"/>
      </w:rPr>
      <w:t xml:space="preserve">1 </w:t>
    </w:r>
    <w:r w:rsidRPr="00E95578">
      <w:rPr>
        <w:sz w:val="18"/>
        <w:szCs w:val="18"/>
        <w:u w:val="single"/>
      </w:rPr>
      <w:t>__</w:t>
    </w:r>
    <w:r w:rsidRPr="00E95578">
      <w:rPr>
        <w:sz w:val="18"/>
        <w:szCs w:val="18"/>
      </w:rPr>
      <w:t xml:space="preserve">never, 2 __hardly ever, 3 __sometimes, 4 __often, 5 __quite often, </w:t>
    </w:r>
    <w:r w:rsidR="000578FA">
      <w:rPr>
        <w:sz w:val="18"/>
        <w:szCs w:val="18"/>
      </w:rPr>
      <w:t>6</w:t>
    </w:r>
    <w:r w:rsidRPr="00E95578">
      <w:rPr>
        <w:sz w:val="18"/>
        <w:szCs w:val="18"/>
      </w:rPr>
      <w:t xml:space="preserve"> __not appl</w:t>
    </w:r>
    <w:r>
      <w:rPr>
        <w:sz w:val="18"/>
        <w:szCs w:val="18"/>
      </w:rPr>
      <w:t xml:space="preserve">icable, </w:t>
    </w:r>
    <w:r w:rsidR="000578FA">
      <w:rPr>
        <w:sz w:val="18"/>
        <w:szCs w:val="18"/>
      </w:rPr>
      <w:t>7</w:t>
    </w:r>
    <w:r>
      <w:rPr>
        <w:sz w:val="18"/>
        <w:szCs w:val="18"/>
      </w:rPr>
      <w:t xml:space="preserve"> __prefer not to answer</w:t>
    </w:r>
    <w:r w:rsidR="00D91E36">
      <w:tab/>
    </w:r>
  </w:p>
  <w:p w14:paraId="226D27A7" w14:textId="77777777" w:rsidR="00DA3C1E" w:rsidRDefault="00DA3C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MzQ3NjYytABRSjpKwanFxZn5eSAFxrUAlH6h/CwAAAA="/>
    <w:docVar w:name="dgnword-docGUID" w:val="{C1F94593-AE9A-4823-937B-6A2556380C7B}"/>
    <w:docVar w:name="dgnword-eventsink" w:val="1022781048"/>
  </w:docVars>
  <w:rsids>
    <w:rsidRoot w:val="00E50A68"/>
    <w:rsid w:val="000578FA"/>
    <w:rsid w:val="0007791C"/>
    <w:rsid w:val="00091E0C"/>
    <w:rsid w:val="0034008E"/>
    <w:rsid w:val="003D37C3"/>
    <w:rsid w:val="004354FB"/>
    <w:rsid w:val="004B70EC"/>
    <w:rsid w:val="004C7C22"/>
    <w:rsid w:val="004E4B7B"/>
    <w:rsid w:val="00503A4F"/>
    <w:rsid w:val="005F40F3"/>
    <w:rsid w:val="00716450"/>
    <w:rsid w:val="008508F9"/>
    <w:rsid w:val="0098651E"/>
    <w:rsid w:val="009913D0"/>
    <w:rsid w:val="00AF58F7"/>
    <w:rsid w:val="00D91E36"/>
    <w:rsid w:val="00DA3C1E"/>
    <w:rsid w:val="00DF6799"/>
    <w:rsid w:val="00E46670"/>
    <w:rsid w:val="00E50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7A648"/>
  <w15:docId w15:val="{D998B7D2-F5E1-4A4C-8524-CE7DE1D17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E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A68"/>
    <w:pPr>
      <w:spacing w:after="0" w:line="360" w:lineRule="auto"/>
      <w:ind w:left="720"/>
      <w:contextualSpacing/>
    </w:pPr>
    <w:rPr>
      <w:rFonts w:ascii="Courier New" w:hAnsi="Courier New" w:cs="Courier New"/>
      <w:sz w:val="24"/>
      <w:szCs w:val="24"/>
    </w:rPr>
  </w:style>
  <w:style w:type="table" w:customStyle="1" w:styleId="LightShading1">
    <w:name w:val="Light Shading1"/>
    <w:basedOn w:val="TableNormal"/>
    <w:uiPriority w:val="60"/>
    <w:rsid w:val="00E50A6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DA3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C1E"/>
  </w:style>
  <w:style w:type="paragraph" w:styleId="Footer">
    <w:name w:val="footer"/>
    <w:basedOn w:val="Normal"/>
    <w:link w:val="FooterChar"/>
    <w:uiPriority w:val="99"/>
    <w:unhideWhenUsed/>
    <w:rsid w:val="00DA3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C1E"/>
  </w:style>
  <w:style w:type="character" w:styleId="Hyperlink">
    <w:name w:val="Hyperlink"/>
    <w:basedOn w:val="DefaultParagraphFont"/>
    <w:uiPriority w:val="99"/>
    <w:unhideWhenUsed/>
    <w:rsid w:val="00D91E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40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inyurl.com/37wb53z4" TargetMode="External"/><Relationship Id="rId1" Type="http://schemas.openxmlformats.org/officeDocument/2006/relationships/hyperlink" Target="https://HouseOfPeacePu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</dc:creator>
  <cp:lastModifiedBy>Debra Wingfield</cp:lastModifiedBy>
  <cp:revision>9</cp:revision>
  <dcterms:created xsi:type="dcterms:W3CDTF">2013-10-01T23:38:00Z</dcterms:created>
  <dcterms:modified xsi:type="dcterms:W3CDTF">2024-02-16T22:01:00Z</dcterms:modified>
</cp:coreProperties>
</file>